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05C67B" w14:textId="3A845B3E" w:rsidR="007B273D" w:rsidRP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Programming Exercise</w:t>
      </w:r>
      <w:r w:rsidR="00CC21D7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 xml:space="preserve"> 05</w:t>
      </w:r>
    </w:p>
    <w:p w14:paraId="449C3985" w14:textId="77777777" w:rsidR="007B273D" w:rsidRPr="007B273D" w:rsidRDefault="007B273D" w:rsidP="007B273D">
      <w:pPr>
        <w:widowControl w:val="0"/>
        <w:shd w:val="clear" w:color="auto" w:fill="FFFFFE"/>
        <w:wordWrap w:val="0"/>
        <w:autoSpaceDE w:val="0"/>
        <w:autoSpaceDN w:val="0"/>
        <w:spacing w:after="160" w:line="285" w:lineRule="atLeast"/>
        <w:ind w:left="360"/>
        <w:jc w:val="center"/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</w:pPr>
      <w:r w:rsidRPr="007B273D">
        <w:rPr>
          <w:rFonts w:ascii="Calibri" w:eastAsia="Malgun Gothic" w:hAnsi="Calibri" w:cs="Calibri"/>
          <w:b/>
          <w:kern w:val="2"/>
          <w:sz w:val="24"/>
          <w:szCs w:val="24"/>
          <w:lang w:eastAsia="ko-KR"/>
        </w:rPr>
        <w:t>Questions</w:t>
      </w:r>
    </w:p>
    <w:p w14:paraId="1E2BB479" w14:textId="77777777" w:rsidR="00C10247" w:rsidRDefault="00C10247" w:rsidP="00C1024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Why do we name the tests test_1, test_2, etc.?</w:t>
      </w:r>
    </w:p>
    <w:p w14:paraId="0DB7353D" w14:textId="2E09AB2C" w:rsidR="00C10247" w:rsidRPr="009020BB" w:rsidRDefault="009020BB" w:rsidP="00C10247">
      <w:pPr>
        <w:pStyle w:val="ListParagraph"/>
        <w:ind w:left="450"/>
        <w:rPr>
          <w:color w:val="00B050"/>
          <w:sz w:val="24"/>
          <w:szCs w:val="24"/>
        </w:rPr>
      </w:pPr>
      <w:r w:rsidRPr="009020BB">
        <w:rPr>
          <w:color w:val="00B050"/>
          <w:sz w:val="24"/>
          <w:szCs w:val="24"/>
        </w:rPr>
        <w:t>We name the tests test_1, test_2, and so on to make sure they run in a specific order. By default, Python runs test methods alphabetically, so this helps us control the flow</w:t>
      </w:r>
      <w:r w:rsidRPr="009020BB">
        <w:rPr>
          <w:color w:val="00B050"/>
          <w:sz w:val="24"/>
          <w:szCs w:val="24"/>
        </w:rPr>
        <w:t xml:space="preserve">, </w:t>
      </w:r>
      <w:r w:rsidRPr="009020BB">
        <w:rPr>
          <w:color w:val="00B050"/>
          <w:sz w:val="24"/>
          <w:szCs w:val="24"/>
        </w:rPr>
        <w:t>for example, making sure a POST request (which adds data) happens before a GET request (which reads that data). It’s just a simple way to organize things clearly and predictably.</w:t>
      </w:r>
    </w:p>
    <w:p w14:paraId="116B876B" w14:textId="77777777" w:rsidR="00C10247" w:rsidRDefault="00C10247" w:rsidP="00C10247">
      <w:pPr>
        <w:pStyle w:val="ListParagraph"/>
        <w:ind w:left="450"/>
        <w:rPr>
          <w:sz w:val="24"/>
          <w:szCs w:val="24"/>
        </w:rPr>
      </w:pPr>
    </w:p>
    <w:p w14:paraId="6536BEA7" w14:textId="77777777" w:rsidR="00C10247" w:rsidRDefault="00C10247" w:rsidP="00C1024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>What is the function of the payload variable?</w:t>
      </w:r>
    </w:p>
    <w:p w14:paraId="3B0054F1" w14:textId="43C849B4" w:rsidR="00C10247" w:rsidRDefault="009020BB" w:rsidP="009020BB">
      <w:pPr>
        <w:pStyle w:val="ListParagraph"/>
        <w:ind w:left="450"/>
        <w:rPr>
          <w:color w:val="00B050"/>
          <w:sz w:val="24"/>
          <w:szCs w:val="24"/>
        </w:rPr>
      </w:pPr>
      <w:r w:rsidRPr="009020BB">
        <w:rPr>
          <w:color w:val="00B050"/>
          <w:sz w:val="24"/>
          <w:szCs w:val="24"/>
        </w:rPr>
        <w:t>The payload is the data we send to the server, like a message. For example, if we’re adding a new task or student record, the payload holds that information</w:t>
      </w:r>
      <w:r>
        <w:rPr>
          <w:color w:val="00B050"/>
          <w:sz w:val="24"/>
          <w:szCs w:val="24"/>
        </w:rPr>
        <w:t xml:space="preserve"> (</w:t>
      </w:r>
      <w:r w:rsidRPr="009020BB">
        <w:rPr>
          <w:color w:val="00B050"/>
          <w:sz w:val="24"/>
          <w:szCs w:val="24"/>
        </w:rPr>
        <w:t>like their name and status</w:t>
      </w:r>
      <w:r>
        <w:rPr>
          <w:color w:val="00B050"/>
          <w:sz w:val="24"/>
          <w:szCs w:val="24"/>
        </w:rPr>
        <w:t>)</w:t>
      </w:r>
      <w:r w:rsidRPr="009020BB">
        <w:rPr>
          <w:color w:val="00B050"/>
          <w:sz w:val="24"/>
          <w:szCs w:val="24"/>
        </w:rPr>
        <w:t>. It’s what the test sends so the server knows what we’re asking it to do. Without it, the server wouldn’t have any data to work with.</w:t>
      </w:r>
    </w:p>
    <w:p w14:paraId="6E228B52" w14:textId="77777777" w:rsidR="009020BB" w:rsidRPr="009020BB" w:rsidRDefault="009020BB" w:rsidP="009020BB">
      <w:pPr>
        <w:pStyle w:val="ListParagraph"/>
        <w:ind w:left="450"/>
        <w:rPr>
          <w:color w:val="00B050"/>
          <w:sz w:val="24"/>
          <w:szCs w:val="24"/>
        </w:rPr>
      </w:pPr>
    </w:p>
    <w:p w14:paraId="16C7746D" w14:textId="77777777" w:rsidR="00C10247" w:rsidRDefault="00C10247" w:rsidP="00C10247">
      <w:pPr>
        <w:pStyle w:val="ListParagraph"/>
        <w:numPr>
          <w:ilvl w:val="0"/>
          <w:numId w:val="6"/>
        </w:numPr>
        <w:ind w:left="450"/>
        <w:rPr>
          <w:sz w:val="24"/>
          <w:szCs w:val="24"/>
        </w:rPr>
      </w:pPr>
      <w:r>
        <w:rPr>
          <w:sz w:val="24"/>
          <w:szCs w:val="24"/>
        </w:rPr>
        <w:t xml:space="preserve">What is the function of the </w:t>
      </w:r>
      <w:proofErr w:type="spellStart"/>
      <w:r>
        <w:rPr>
          <w:sz w:val="24"/>
          <w:szCs w:val="24"/>
        </w:rPr>
        <w:t>assertEqual</w:t>
      </w:r>
      <w:proofErr w:type="spellEnd"/>
      <w:r>
        <w:rPr>
          <w:sz w:val="24"/>
          <w:szCs w:val="24"/>
        </w:rPr>
        <w:t xml:space="preserve"> function?</w:t>
      </w:r>
    </w:p>
    <w:p w14:paraId="5FF42CAE" w14:textId="677369E4" w:rsidR="009020BB" w:rsidRDefault="009020BB" w:rsidP="009020BB">
      <w:pPr>
        <w:pStyle w:val="ListParagraph"/>
        <w:ind w:left="450"/>
        <w:rPr>
          <w:color w:val="00B050"/>
          <w:sz w:val="24"/>
          <w:szCs w:val="24"/>
        </w:rPr>
      </w:pPr>
      <w:r w:rsidRPr="009020BB">
        <w:rPr>
          <w:color w:val="00B050"/>
          <w:sz w:val="24"/>
          <w:szCs w:val="24"/>
        </w:rPr>
        <w:t xml:space="preserve">The </w:t>
      </w:r>
      <w:proofErr w:type="spellStart"/>
      <w:r w:rsidRPr="009020BB">
        <w:rPr>
          <w:color w:val="00B050"/>
          <w:sz w:val="24"/>
          <w:szCs w:val="24"/>
        </w:rPr>
        <w:t>assertEqual</w:t>
      </w:r>
      <w:proofErr w:type="spellEnd"/>
      <w:r w:rsidRPr="009020BB">
        <w:rPr>
          <w:color w:val="00B050"/>
          <w:sz w:val="24"/>
          <w:szCs w:val="24"/>
        </w:rPr>
        <w:t xml:space="preserve"> function checks if two things are the same. In testing, it helps us confirm that our code is working correctly. For example, after sending a request, we might expect the server to reply with “Success.” </w:t>
      </w:r>
      <w:proofErr w:type="spellStart"/>
      <w:r w:rsidRPr="009020BB">
        <w:rPr>
          <w:color w:val="00B050"/>
          <w:sz w:val="24"/>
          <w:szCs w:val="24"/>
        </w:rPr>
        <w:t>assertEqual</w:t>
      </w:r>
      <w:proofErr w:type="spellEnd"/>
      <w:r w:rsidRPr="009020BB">
        <w:rPr>
          <w:color w:val="00B050"/>
          <w:sz w:val="24"/>
          <w:szCs w:val="24"/>
        </w:rPr>
        <w:t xml:space="preserve"> makes sure the actual response matches what we expect</w:t>
      </w:r>
      <w:r>
        <w:rPr>
          <w:color w:val="00B050"/>
          <w:sz w:val="24"/>
          <w:szCs w:val="24"/>
        </w:rPr>
        <w:t xml:space="preserve">, </w:t>
      </w:r>
      <w:r w:rsidRPr="009020BB">
        <w:rPr>
          <w:color w:val="00B050"/>
          <w:sz w:val="24"/>
          <w:szCs w:val="24"/>
        </w:rPr>
        <w:t xml:space="preserve">and if it doesn’t, the test will fail so </w:t>
      </w:r>
      <w:r>
        <w:rPr>
          <w:color w:val="00B050"/>
          <w:sz w:val="24"/>
          <w:szCs w:val="24"/>
        </w:rPr>
        <w:t xml:space="preserve">that way </w:t>
      </w:r>
      <w:r w:rsidRPr="009020BB">
        <w:rPr>
          <w:color w:val="00B050"/>
          <w:sz w:val="24"/>
          <w:szCs w:val="24"/>
        </w:rPr>
        <w:t>we know something’s wrong.</w:t>
      </w:r>
    </w:p>
    <w:p w14:paraId="3FCC3F0E" w14:textId="77777777" w:rsidR="009020BB" w:rsidRDefault="009020BB" w:rsidP="009020BB">
      <w:pPr>
        <w:pStyle w:val="ListParagraph"/>
        <w:ind w:left="450"/>
        <w:rPr>
          <w:color w:val="00B050"/>
          <w:sz w:val="24"/>
          <w:szCs w:val="24"/>
        </w:rPr>
      </w:pPr>
    </w:p>
    <w:p w14:paraId="08A1AB56" w14:textId="77777777" w:rsidR="009020BB" w:rsidRDefault="009020BB" w:rsidP="009020BB">
      <w:pPr>
        <w:pStyle w:val="ListParagraph"/>
        <w:ind w:left="450"/>
        <w:rPr>
          <w:color w:val="00B050"/>
          <w:sz w:val="24"/>
          <w:szCs w:val="24"/>
        </w:rPr>
      </w:pPr>
    </w:p>
    <w:p w14:paraId="774AC0FC" w14:textId="23119A4D" w:rsidR="009020BB" w:rsidRPr="009020BB" w:rsidRDefault="009020BB" w:rsidP="009020BB">
      <w:pPr>
        <w:pStyle w:val="ListParagraph"/>
        <w:ind w:left="450"/>
        <w:rPr>
          <w:color w:val="00B050"/>
          <w:sz w:val="24"/>
          <w:szCs w:val="24"/>
        </w:rPr>
      </w:pPr>
      <w:r w:rsidRPr="009020BB">
        <w:rPr>
          <w:b/>
          <w:bCs/>
          <w:color w:val="00B050"/>
          <w:sz w:val="24"/>
          <w:szCs w:val="24"/>
        </w:rPr>
        <w:t>Snippets:</w:t>
      </w:r>
      <w:r>
        <w:rPr>
          <w:color w:val="00B050"/>
          <w:sz w:val="24"/>
          <w:szCs w:val="24"/>
        </w:rPr>
        <w:br/>
      </w:r>
      <w:r>
        <w:rPr>
          <w:noProof/>
        </w:rPr>
        <w:drawing>
          <wp:inline distT="0" distB="0" distL="0" distR="0" wp14:anchorId="75593AD6" wp14:editId="19F3AE24">
            <wp:extent cx="5853117" cy="2628900"/>
            <wp:effectExtent l="0" t="0" r="0" b="0"/>
            <wp:docPr id="689480469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480469" name="Picture 1" descr="A screen 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62299" cy="263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7A6CA" w14:textId="77777777" w:rsidR="00C528C2" w:rsidRDefault="00C528C2" w:rsidP="00655F8D">
      <w:pPr>
        <w:ind w:left="450"/>
        <w:rPr>
          <w:sz w:val="24"/>
          <w:szCs w:val="24"/>
        </w:rPr>
      </w:pPr>
    </w:p>
    <w:sectPr w:rsidR="00C528C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2C36C5" w14:textId="77777777" w:rsidR="00A41A2F" w:rsidRDefault="00A41A2F" w:rsidP="008C4964">
      <w:pPr>
        <w:spacing w:after="0" w:line="240" w:lineRule="auto"/>
      </w:pPr>
      <w:r>
        <w:separator/>
      </w:r>
    </w:p>
  </w:endnote>
  <w:endnote w:type="continuationSeparator" w:id="0">
    <w:p w14:paraId="453D2D5A" w14:textId="77777777" w:rsidR="00A41A2F" w:rsidRDefault="00A41A2F" w:rsidP="008C4964">
      <w:pPr>
        <w:spacing w:after="0" w:line="240" w:lineRule="auto"/>
      </w:pPr>
      <w:r>
        <w:continuationSeparator/>
      </w:r>
    </w:p>
  </w:endnote>
  <w:endnote w:type="continuationNotice" w:id="1">
    <w:p w14:paraId="76701B23" w14:textId="77777777" w:rsidR="00A41A2F" w:rsidRDefault="00A41A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8222387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F9BEC5D" w14:textId="18B1919B" w:rsidR="00CC21D7" w:rsidRDefault="00CC21D7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CC21D7">
          <w:rPr>
            <w:sz w:val="20"/>
            <w:szCs w:val="20"/>
          </w:rPr>
          <w:fldChar w:fldCharType="begin"/>
        </w:r>
        <w:r w:rsidRPr="00CC21D7">
          <w:rPr>
            <w:sz w:val="20"/>
            <w:szCs w:val="20"/>
          </w:rPr>
          <w:instrText xml:space="preserve"> PAGE   \* MERGEFORMAT </w:instrText>
        </w:r>
        <w:r w:rsidRPr="00CC21D7">
          <w:rPr>
            <w:sz w:val="20"/>
            <w:szCs w:val="20"/>
          </w:rPr>
          <w:fldChar w:fldCharType="separate"/>
        </w:r>
        <w:r w:rsidRPr="00CC21D7">
          <w:rPr>
            <w:noProof/>
            <w:sz w:val="20"/>
            <w:szCs w:val="20"/>
          </w:rPr>
          <w:t>2</w:t>
        </w:r>
        <w:r w:rsidRPr="00CC21D7">
          <w:rPr>
            <w:noProof/>
            <w:sz w:val="20"/>
            <w:szCs w:val="20"/>
          </w:rPr>
          <w:fldChar w:fldCharType="end"/>
        </w:r>
        <w:r w:rsidRPr="00CC21D7">
          <w:rPr>
            <w:sz w:val="20"/>
            <w:szCs w:val="20"/>
          </w:rPr>
          <w:t xml:space="preserve"> | </w:t>
        </w:r>
        <w:r w:rsidRPr="00CC21D7">
          <w:rPr>
            <w:color w:val="7F7F7F" w:themeColor="background1" w:themeShade="7F"/>
            <w:spacing w:val="60"/>
            <w:sz w:val="20"/>
            <w:szCs w:val="20"/>
          </w:rPr>
          <w:t>CS445</w:t>
        </w:r>
      </w:p>
    </w:sdtContent>
  </w:sdt>
  <w:p w14:paraId="029824EA" w14:textId="77777777" w:rsidR="00CC21D7" w:rsidRDefault="00CC21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359015" w14:textId="77777777" w:rsidR="00A41A2F" w:rsidRDefault="00A41A2F" w:rsidP="008C4964">
      <w:pPr>
        <w:spacing w:after="0" w:line="240" w:lineRule="auto"/>
      </w:pPr>
      <w:r>
        <w:separator/>
      </w:r>
    </w:p>
  </w:footnote>
  <w:footnote w:type="continuationSeparator" w:id="0">
    <w:p w14:paraId="5A01CFFC" w14:textId="77777777" w:rsidR="00A41A2F" w:rsidRDefault="00A41A2F" w:rsidP="008C4964">
      <w:pPr>
        <w:spacing w:after="0" w:line="240" w:lineRule="auto"/>
      </w:pPr>
      <w:r>
        <w:continuationSeparator/>
      </w:r>
    </w:p>
  </w:footnote>
  <w:footnote w:type="continuationNotice" w:id="1">
    <w:p w14:paraId="75A5EE1F" w14:textId="77777777" w:rsidR="00A41A2F" w:rsidRDefault="00A41A2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73809"/>
    <w:multiLevelType w:val="multilevel"/>
    <w:tmpl w:val="D0B2F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35544D9"/>
    <w:multiLevelType w:val="hybridMultilevel"/>
    <w:tmpl w:val="F63885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104450B"/>
    <w:multiLevelType w:val="multilevel"/>
    <w:tmpl w:val="ECFE827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D53788"/>
    <w:multiLevelType w:val="multilevel"/>
    <w:tmpl w:val="47EA49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C844B27"/>
    <w:multiLevelType w:val="multilevel"/>
    <w:tmpl w:val="A4BC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3EA3ADA"/>
    <w:multiLevelType w:val="hybridMultilevel"/>
    <w:tmpl w:val="F412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056D0B"/>
    <w:multiLevelType w:val="hybridMultilevel"/>
    <w:tmpl w:val="6504B0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73A5B95"/>
    <w:multiLevelType w:val="multilevel"/>
    <w:tmpl w:val="373C79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5F0596C"/>
    <w:multiLevelType w:val="multilevel"/>
    <w:tmpl w:val="99EC7D3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7F60FE"/>
    <w:multiLevelType w:val="multilevel"/>
    <w:tmpl w:val="677A0B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81058447">
    <w:abstractNumId w:val="9"/>
  </w:num>
  <w:num w:numId="2" w16cid:durableId="673918347">
    <w:abstractNumId w:val="3"/>
  </w:num>
  <w:num w:numId="3" w16cid:durableId="74789717">
    <w:abstractNumId w:val="7"/>
  </w:num>
  <w:num w:numId="4" w16cid:durableId="1244610746">
    <w:abstractNumId w:val="4"/>
  </w:num>
  <w:num w:numId="5" w16cid:durableId="390081777">
    <w:abstractNumId w:val="2"/>
  </w:num>
  <w:num w:numId="6" w16cid:durableId="812060896">
    <w:abstractNumId w:val="6"/>
  </w:num>
  <w:num w:numId="7" w16cid:durableId="1317564526">
    <w:abstractNumId w:val="1"/>
  </w:num>
  <w:num w:numId="8" w16cid:durableId="1817530339">
    <w:abstractNumId w:val="5"/>
  </w:num>
  <w:num w:numId="9" w16cid:durableId="1067920561">
    <w:abstractNumId w:val="8"/>
  </w:num>
  <w:num w:numId="10" w16cid:durableId="21086945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sTS2NDI3MTCxsLBQ0lEKTi0uzszPAykwrQUAewq7kywAAAA="/>
  </w:docVars>
  <w:rsids>
    <w:rsidRoot w:val="007B273D"/>
    <w:rsid w:val="00090976"/>
    <w:rsid w:val="00167839"/>
    <w:rsid w:val="001A2008"/>
    <w:rsid w:val="001A36BC"/>
    <w:rsid w:val="00314ADA"/>
    <w:rsid w:val="00345786"/>
    <w:rsid w:val="00394E03"/>
    <w:rsid w:val="003A154A"/>
    <w:rsid w:val="004E2641"/>
    <w:rsid w:val="0059099C"/>
    <w:rsid w:val="0062628B"/>
    <w:rsid w:val="00655F8D"/>
    <w:rsid w:val="006C492E"/>
    <w:rsid w:val="007229E3"/>
    <w:rsid w:val="007B273D"/>
    <w:rsid w:val="00855DFF"/>
    <w:rsid w:val="00884001"/>
    <w:rsid w:val="008C4964"/>
    <w:rsid w:val="009020BB"/>
    <w:rsid w:val="00A35B94"/>
    <w:rsid w:val="00A41A2F"/>
    <w:rsid w:val="00AD7239"/>
    <w:rsid w:val="00C10247"/>
    <w:rsid w:val="00C528C2"/>
    <w:rsid w:val="00CC21D7"/>
    <w:rsid w:val="00CD79DF"/>
    <w:rsid w:val="00DD4E28"/>
    <w:rsid w:val="00DF7F49"/>
    <w:rsid w:val="00FE12B0"/>
    <w:rsid w:val="040271BE"/>
    <w:rsid w:val="0812DE14"/>
    <w:rsid w:val="0B6B04E0"/>
    <w:rsid w:val="34ABDEC8"/>
    <w:rsid w:val="39E0F328"/>
    <w:rsid w:val="4848CD57"/>
    <w:rsid w:val="4AE525D0"/>
    <w:rsid w:val="58E3222D"/>
    <w:rsid w:val="5A02AF08"/>
    <w:rsid w:val="5B9E7F69"/>
    <w:rsid w:val="608FF19E"/>
    <w:rsid w:val="70331180"/>
    <w:rsid w:val="7881E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C02FC2"/>
  <w15:docId w15:val="{ED6E6C1C-7200-4A90-924A-9323120EA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273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4964"/>
  </w:style>
  <w:style w:type="paragraph" w:styleId="Footer">
    <w:name w:val="footer"/>
    <w:basedOn w:val="Normal"/>
    <w:link w:val="FooterChar"/>
    <w:uiPriority w:val="99"/>
    <w:unhideWhenUsed/>
    <w:rsid w:val="008C49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4964"/>
  </w:style>
  <w:style w:type="character" w:styleId="Hyperlink">
    <w:name w:val="Hyperlink"/>
    <w:basedOn w:val="DefaultParagraphFont"/>
    <w:uiPriority w:val="99"/>
    <w:unhideWhenUsed/>
    <w:rsid w:val="00655F8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5F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840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4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49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3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52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3</Words>
  <Characters>1047</Characters>
  <Application>Microsoft Office Word</Application>
  <DocSecurity>0</DocSecurity>
  <Lines>8</Lines>
  <Paragraphs>2</Paragraphs>
  <ScaleCrop>false</ScaleCrop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</dc:creator>
  <cp:keywords/>
  <cp:lastModifiedBy>Joel Ramirez</cp:lastModifiedBy>
  <cp:revision>2</cp:revision>
  <dcterms:created xsi:type="dcterms:W3CDTF">2025-05-16T20:16:00Z</dcterms:created>
  <dcterms:modified xsi:type="dcterms:W3CDTF">2025-05-16T20:16:00Z</dcterms:modified>
</cp:coreProperties>
</file>